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1.</w:t>
      </w:r>
      <w:r>
        <w:t xml:space="preserve"> </w:t>
      </w:r>
      <w:r>
        <w:t xml:space="preserve">มารยาทในการต้อนรับบิดามารดาหรือผู้ปกครองในโอกาสต่าง</w:t>
      </w:r>
      <w:r>
        <w:t xml:space="preserve"> </w:t>
      </w:r>
      <w:r>
        <w:t xml:space="preserve">ๆ</w:t>
      </w:r>
      <w:r>
        <w:t xml:space="preserve"> </w:t>
      </w:r>
      <w:r>
        <w:t xml:space="preserve">21</w:t>
      </w:r>
      <w:r>
        <w:t xml:space="preserve"> </w:t>
      </w:r>
      <w:r>
        <w:t xml:space="preserve">ก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เดี๋ยวแล้วที่สำคัญเลยนะ หนูอยู่บ้านแล้วปิดประตูให้เรียบร้อยนะคะ พร้อมหรือยังคะครูนก เดี๋ยวแม่จะไปกับครูนกที่สำคัญเลย อย่าให้ใคร ถ้าใครมาเรียก ปิดประตูบ้านเลยนะ อย่าให้ใครเข้ามา</w:t>
      </w:r>
    </w:p>
    <w:p>
      <w:pPr>
        <w:pStyle w:val="BodyText"/>
      </w:pPr>
      <w:r>
        <w:t xml:space="preserve">(คุณครูสุนทรี) สวัสดีค่ะ วันนี้พบกับวิชาการงานอาชีพ สุนทรี สาธุภาพ หรือคุณครูนกค</w:t>
      </w:r>
    </w:p>
    <w:p>
      <w:pPr>
        <w:pStyle w:val="BodyText"/>
      </w:pPr>
      <w:r>
        <w:t xml:space="preserve">(คุณครูณัฐทิยา) และพบกับคุณครูณัฐทิยา เนียมสะอาด หรือครูฝ้ายนมารยาทการต้อนรับบิดา มารดา หรือผู้ปกครผู้ปกครองนะคะ ให้โอกาสต่าง ๆ ค่ะ นะคะ เรามีจุดประสงค์ด้วยกัน 3 ข้อนะคะเดี๋ยวให้เด็ก ๆ ช่วยกันฟังนะคะ ข้อที่ 1 เลยค่ะ นักเรียนสามารถอธิบายค่ะ ฝึกมารยาทในการต้อนรับ บิดา มารดาหรือผู้ปกครองในโอกาสต่าง ๆ ได้อย่างถูกต้องนะคะ ข้อที่ 3 นะคะ เห็นคุณค่า</w:t>
      </w:r>
    </w:p>
    <w:p>
      <w:pPr>
        <w:pStyle w:val="BodyText"/>
      </w:pPr>
      <w:r>
        <w:t xml:space="preserve">(คุณครูสุนทรี) เป็นอย่างไรบ้างคะ สำหรับจในวันนี้คุณครูเชื่อว่าไม่ยากเลยใช่ไหมคะ เด็ก ๆ ทำได้แน่นอนค่ะ ลองอ่านคำถามพร้อมกันนะคะ ในชีวิตประจำวันนักเรียนแสดงมารยาทต่อบิดามารดาหรือผู้ปกครองอย่างไรบ้าง มารยาทต่อบิดา มารดา หรือผู้ปกครองอย่างไรบ้าง ขอคนละ 1 ข้อ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บกันมาเยอะมากเลยค่ะได้ยินคำตอบของเด็ก ๆ บ้างหรือเปล่าคะ</w:t>
      </w:r>
    </w:p>
    <w:p>
      <w:pPr>
        <w:pStyle w:val="BodyText"/>
      </w:pPr>
      <w:r>
        <w:t xml:space="preserve">(คุณครูณัฐทิยา) ได้ยินค่ะ ที่เวลาเจอค่ะ ทำความเคารพ แล้วก้กล่าวคำทักทายอย่างเช่น สวัสดีครับ สวัสดีค่ะ แล้วเวลาที่เด็ก ๆ ได้รับของจากผู้ใ</w:t>
      </w:r>
    </w:p>
    <w:p>
      <w:pPr>
        <w:pStyle w:val="BodyText"/>
      </w:pPr>
      <w:r>
        <w:t xml:space="preserve">(คุณครูสุนทรี) ใช่หรือเปล่าคะ แล้วเและแสดงมารยาทเด็ก ๆ ทำอย่างไรคะ เดี๋ยวลองให้คุณครูฝ้ายทำให้ดูนะคะ พนมมือขึ้นมาใช่ไหมคะ แบบนี้แล้วก็พูดคำว่า</w:t>
      </w:r>
      <w:r>
        <w:t xml:space="preserve"> </w:t>
      </w:r>
      <w:r>
        <w:t xml:space="preserve">“</w:t>
      </w:r>
      <w:r>
        <w:t xml:space="preserve">สวัสดีครับ</w:t>
      </w:r>
      <w:r>
        <w:t xml:space="preserve">”</w:t>
      </w:r>
      <w:r>
        <w:t xml:space="preserve"> </w:t>
      </w:r>
      <w:r>
        <w:t xml:space="preserve">“</w:t>
      </w:r>
      <w:r>
        <w:t xml:space="preserve">สวัสดีค่ะ</w:t>
      </w:r>
      <w:r>
        <w:t xml:space="preserve">”</w:t>
      </w:r>
      <w:r>
        <w:t xml:space="preserve"> </w:t>
      </w:r>
      <w:r>
        <w:t xml:space="preserve">คุรครูสงสัยมาก ที่เด็ก ๆ บอกว่าสวัสดี ตอนที่ทักทายผู้ใหญ่นะคะ แล้วก็ตอนที่ผู้ใหญ่ให้ของเด็ก ๆ ก็กล่าวขอบคุแล้วเจ้าคำว่า</w:t>
      </w:r>
      <w:r>
        <w:t xml:space="preserve"> </w:t>
      </w:r>
      <w:r>
        <w:t xml:space="preserve">“</w:t>
      </w:r>
      <w:r>
        <w:t xml:space="preserve">มารยาท</w:t>
      </w:r>
      <w:r>
        <w:t xml:space="preserve">”</w:t>
      </w:r>
      <w:r>
        <w:t xml:space="preserve">มันหมายถึงอะไรล่ะคะ</w:t>
      </w:r>
    </w:p>
    <w:p>
      <w:pPr>
        <w:pStyle w:val="BodyText"/>
      </w:pPr>
      <w:r>
        <w:t xml:space="preserve">[เสียงดนตรี] เมื่อกี้นี้ เด้ก ๆ ตอบว่าอะไ</w:t>
      </w:r>
    </w:p>
    <w:p>
      <w:pPr>
        <w:pStyle w:val="BodyText"/>
      </w:pPr>
      <w:r>
        <w:t xml:space="preserve">(คุณครูณัฐทิยา) ได้ยินเสียงเด็ก ๆ พูดมาอีกแล้วค่ะ เด็ก ๆ บอกว่ามารยาทการพูดภาษาท่าทางแบบนี้ค่ะ ที่แสดงต่อหน้าผู้อื่นค่ะคุณครูนก</w:t>
      </w:r>
    </w:p>
    <w:p>
      <w:pPr>
        <w:pStyle w:val="BodyText"/>
      </w:pPr>
      <w:r>
        <w:t xml:space="preserve">(คุณครูสุนทรี) เยี่ยมมากค่ะ เดี๋ยวเราไปดูนะคะ ไอ้เจ้าคำว่า</w:t>
      </w:r>
      <w:r>
        <w:t xml:space="preserve"> </w:t>
      </w:r>
      <w:r>
        <w:t xml:space="preserve">“</w:t>
      </w:r>
      <w:r>
        <w:t xml:space="preserve">มารยาท</w:t>
      </w:r>
      <w:r>
        <w:t xml:space="preserve">”</w:t>
      </w:r>
      <w:r>
        <w:t xml:space="preserve"> </w:t>
      </w:r>
      <w:r>
        <w:t xml:space="preserve">จะตรงกับที่เด็ก ๆ ได้ตอบหรือไม่เกี่ยวข้องกับผู้อื่นนะคะ รวมทั้วหรือคนหมู่มาก อันนี้พอจะขยายใจความได้ไหมคะ ควรปฏิบัติ เราควร ขอโทษค่ะ เราก็ควรที่กล่าวคำว่า</w:t>
      </w:r>
      <w:r>
        <w:t xml:space="preserve"> </w:t>
      </w:r>
      <w:r>
        <w:t xml:space="preserve">“</w:t>
      </w:r>
      <w:r>
        <w:t xml:space="preserve">ขอบคุณค่ะ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อบคุณครับ</w:t>
      </w:r>
      <w:r>
        <w:t xml:space="preserve">”</w:t>
      </w:r>
      <w:r>
        <w:t xml:space="preserve"> </w:t>
      </w:r>
      <w:r>
        <w:t xml:space="preserve">ส่วนในเรื่องของการละเว้น ไม่ควรปฏิบัตินั่นเองนะคะ อย่างเช่น ถ้าเราไม่ควรที่จะเดินข้ามแบบตัวตรง ๆ เราควรจะทำอย่างไรคะครูฝ้าย ใช่ไหมคะ</w:t>
      </w:r>
    </w:p>
    <w:p>
      <w:pPr>
        <w:pStyle w:val="BodyText"/>
      </w:pPr>
      <w:r>
        <w:t xml:space="preserve">(คุณครูสุนทรี) ใช่ค่ะ หรืออาจจะทำอย่างอือาจจะเลี่ยงก็ได้นะคะ ถ้าผู้ใหญ่กำลังเดินลงบันได เดินก่อน หรือผู้ใหญ่ทั่ว ๆ ไปเแสดงมารยาทนั่นเองค่ะ มากเลยนะคะ เวลาเด็ก ๆ นั้นกระทำสิ่งใดไปบ้าไปบ้างหรือละเว้นสิ่งใดไปบ้างนะคะ</w:t>
      </w:r>
    </w:p>
    <w:p>
      <w:pPr>
        <w:pStyle w:val="BodyText"/>
      </w:pPr>
      <w:r>
        <w:t xml:space="preserve">(คุณครูณัฐทิยา) ในส่วนนี้นะให้กำเนิดนะคะ และเฝ้าเลี้ยงดูอบรมสั่งสอนให้เป็นคนดี ดังนั้น จึงต้องแสดงมารยาทที่ดีและเคารพ เด็ก ๆ เคยทำใช่ไหมคะ เคยดูแลคุรพ่อคุรแม่ตอนป้เดี๋ยวเราลองไปดูเนื้อหาด้านในกันนะคะ ผู้ปกครองนั่นเองนะคะ อันนี้คุณครูยกตัวอย่างมาเล็กน้อยนะคะ ส่วนอื่น ๆ ยังมี ต่อท่าน นั่นก็คือเราต้องเชื่อฟังท่านนะคะ สิ่งที่ท่านสอนสั่งเด็ก ๆ จะต้องเชื่อฟังด้วย สำหรับในส่วนของข้อที่ 2 นะคะ ช่วยถือของแล้วนำไปเก็บให้เรียบร้อยนะคะ ผู้ปกครองกำลังถือของหนัก ๆ เด็ก ๆ ก้สามาารถได้ค่ะคุณครูนก</w:t>
      </w:r>
    </w:p>
    <w:p>
      <w:pPr>
        <w:pStyle w:val="BodyText"/>
      </w:pPr>
      <w:r>
        <w:t xml:space="preserve">(คุณครูสุนทรี) ค่ะ ในเรื่องของการแบ่งเบาภาระ ถือว่าเป็นการแบ่งเบาภาระผู้ปกครองได้นะคะสำหรับในข้อที่ 3 นะคะ นั่นก็คือนำน้ำมาให้บิดามารดา เข้าไปหาแล้วนำน้ำไปเสิร์ฟท่านหรือพอคุณแม่มาถึง เด็ก ๆ บอกว่ามีขนมไหม นักเรียนเคยปฏิบัติแบบไหน สักแก้วแล้วลองไปให้ท่าน คุณครูเชื่อว่าคุณแม่ต้องภูมิใจมาก ๆ แน่เลยค่ะ ก็คือเมื่อบิดา มารดา หรือผู้ปกครองนะคะ มีแขกมาหาเราที่บ้าน เราควรกระทำตนอย่างไรดี มาที่บ้าน นักเรียนกระทำตัวอย่างไรคะเดี๋ยวครูยกตัวอย่างให้ดูนะคะ กล่าวคำทักทายบิดา มารดา หรือผู้ปกครองด้วยความนอบน้อม นั่นเองใช่ไหมคะครูฝ้าย ต่อไปนะคะ เชิญแขกเข้ามาที่ห้องรับแขกค่ะ เป้นแขกสนิทหรือไม่ แล้วก็ต้องขึ้นอยู่ที่บ้านว่านักเรียนได้ทำข้อตกลงอย่างไร เพราะบางครั้งคุณพ่อคุณแม่บอกว่า ให้ใครมารับที่โรงเรียน ครุก็จะบอกลูกไว้ก่อน ไม่มีบอกลูก อาจจะมาจากคนใกล้ตัวของเราก็ได้นะคะเชิญเข้าบ้านนะคะ แล้วก็นำเครื่องดื่มนะคะ แล้วก้อาหารว่างต่าง ๆ มาต้อนรับแขกนะคะ คุยกับแขกนั้น เด็ก ๆ ควรจะเลี่ยงออกจาบริเวณนั้นโดยสุภาพ เราไม่ควรที่จะนั่งฟัง</w:t>
      </w:r>
    </w:p>
    <w:p>
      <w:pPr>
        <w:pStyle w:val="BodyText"/>
      </w:pPr>
      <w:r>
        <w:t xml:space="preserve">(คุณครูณัฐทิยา) สำหรับในส่วนของข้อที่ 5 นะคะ เมื่อแขกจะลากลับนะคะ ขอบคุณค่ะนะคะ ก็ขึ้นอยู่กับสถานการนั้น ๆ ของเด็ก ๆ ด้วยค่ะ</w:t>
      </w:r>
    </w:p>
    <w:p>
      <w:pPr>
        <w:pStyle w:val="BodyText"/>
      </w:pPr>
      <w:r>
        <w:t xml:space="preserve">(คุณครูสุนทรี) คุณครูเชื่อว่าสถานการณ์ที่คุณครูยกมาให้ นะคะ นักเรียนสามารถที่จะนำไปใและก็ประยุกต์ใช้กับชีวิตประจำวันของตัวเองด้วยนะคะ ป่วย ลองนึกสิคะคุณแม่เราเคยเจ็บป่วยไหม อย่างเช่น ปวดศีรษะ ปวดหัว ปวดท้อง คุณแม่ปวดท้องนักเรียนก็เซ้าซี้ให้คุณแม่ทำนู่นทำนี่ให้หรือไม่ ท่านทานก็ต้องอยู่ในการดูแลของผู้ปกครองดสามารถช่วยได้ นั่นก็คือปล่อยให้ท่านพักผ่อน อันนี้ถือเป็นการดูแลท่าน ตอนที่ท่านเจ็บป่วย ถือเป็นการดูแลท่านอย่างดีเลยค่ะ ของหนูดี เดี๋ยวนักเรียนไปดูเหตุการณ์นักเรียนตอบคำถามคุณครูนะคะ ว่าเหตุการณ์ที่ 1 กับเหตุการณืที่ 2 แม่กลับมาแล้วลูก // สวัสดีค่ะ ทำงานเหนื่อยไหม</w:t>
      </w:r>
    </w:p>
    <w:p>
      <w:pPr>
        <w:pStyle w:val="BodyText"/>
      </w:pPr>
      <w:r>
        <w:t xml:space="preserve">(คุณแม่) วันนี้กลับมาเหนื่อย เยี่ยมมาก ๆ เลย ถ้าเล่นของเล่นแล้วเก็บเรียบร้อย ก็หายเหนื่อยเลย แล้ววันนี้คุณแม่มีของขวัญมาให้ด้วย ไปเลยค่ะ หนูดี อะไรนี่ทำไมบ้านช่องมันรกสกปรกแบบนี้ หนุดีแค่เล่นของเล่นเองค่ะ // เล่นแล้วทำไมไม</w:t>
      </w:r>
    </w:p>
    <w:p>
      <w:pPr>
        <w:pStyle w:val="BodyText"/>
      </w:pPr>
      <w:r>
        <w:t xml:space="preserve">(หนูดี) หนูดีขี้เกียจเก็บค่ะ</w:t>
      </w:r>
    </w:p>
    <w:p>
      <w:pPr>
        <w:pStyle w:val="BodyText"/>
      </w:pPr>
      <w:r>
        <w:t xml:space="preserve">(คุณแม่) คุณแม่แม่ไม่ให้กินเพราะหนุดีทำผิด หนูดีต้องทำอย่างไรคะ</w:t>
      </w:r>
    </w:p>
    <w:p>
      <w:pPr>
        <w:pStyle w:val="BodyText"/>
      </w:pPr>
      <w:r>
        <w:t xml:space="preserve">(หนูดี) หนูดีต้องเก็บของเล่นค่ะ แบบนี้ ผิดไหมคะหนูดี // ผิดค่ะ</w:t>
      </w:r>
    </w:p>
    <w:p>
      <w:pPr>
        <w:pStyle w:val="BodyText"/>
      </w:pPr>
      <w:r>
        <w:t xml:space="preserve">(คุณแม่) อยากทานขนมไหมคะ</w:t>
      </w:r>
    </w:p>
    <w:p>
      <w:pPr>
        <w:pStyle w:val="BodyText"/>
      </w:pPr>
      <w:r>
        <w:t xml:space="preserve">(หนูดี) อยากค่ะ</w:t>
      </w:r>
    </w:p>
    <w:p>
      <w:pPr>
        <w:pStyle w:val="BodyText"/>
      </w:pPr>
      <w:r>
        <w:t xml:space="preserve">(คุณแม่) อย่างนั้นเดี๋ยวคุณแม่จะไปในครัวนะคะ เหตุการณ์ที่ 1 และเหตุการที่ รู้สึกอย่างไรบ้างคะ แล้วนักเรียนอยากเป็นหนูดีในเหตุการณ์ที่ 1 หรือเหตเก็บของเรียบร้อย ส่วนเหตุการณ์ที่ 2 คุณปวดหัวมากเลย กลับมาของเล่นกระจัดกระจาย เคยทำบ้างหรือเปล่าคะ ไม่เคยดีมากเลย เหตุการณ์ที่ 2 อยู่ หลังจากวันนี้ไปเราจะไม่มีแบบนีั้ใช่ไหมคะ ดีมากเลยค่ะ ต่อไปค่ะ ขั้นปฏิบัติกิจกรรมของเรานะคะ ในช่วงบทบาทของคุณครูปลายทางนะคะ ให้นักแบ่งกลุ่มนักเรียนตามความเหมาะสมของห้องเรียนนะคะ แล้วก็แสดงบทบาทสมมติตอนนี้ เด็ก ๆจะต้องแบ่งกลุ่มกันแล้วนะึะแสดงบทบาทสมมตินะคะ แล้วก็ทำใบงานที่ 8 ที่คุณครูยกตัวอย่างมาให้มีเพียงเล็กน้อยเด็ก ๆ สามารถนำเหตุการณ์ในชีวิตประจำวันมาแสดงบทบาทสมมติได้ ว่าเวลานักเรียนแสดงบทบาทสมมติฃเรารู้ตัวแล้ว เราดูความเหมาะสมของเพื่อนแล้ว เพื่อนควรจะแสดงเป็นคุณแม่หรือเด็ก ๆ นำมาใช้ด้วยนะคะ ว่าเหมาะสมหรือไม่แล้วก็ให้คำแนะนำเด็ก ๆ ด้วยนะคะ สำหรับใบงานค่ะ หน้าตาเป็นแบบนี้ สำหรับในใบงานนะคะ ให้เด็ก ๆ นะคะ สาสถานการณ์มารยาทต่าง ๆ นะคะ ในการต้อนรับบิดามารดาหรือผู้ปกครอง ภาพนี้ คืออะไร อย่างเช่นที่เด็ก ๆ วาดมานะก็ใส่สถานที่ว่าสถานที่ในภาพคืออะไร และสุดท้ายค่ะ ถ้าไม่ปฏิบัติจะส่งผลตอ่อย่างไรบ้าง อันนี้ก็ให้เด็ก ๆ แสดงความคิดเห็นเข้าไปค่ะคุณครูนก</w:t>
      </w:r>
    </w:p>
    <w:p>
      <w:pPr>
        <w:pStyle w:val="BodyText"/>
      </w:pPr>
      <w:r>
        <w:t xml:space="preserve">(คุณครูสุนทรี) ใช่ค่ะ ไม่ปฏิบัติ จะเป็นอย่างไรคะให้ตอบคำถามตรงนี้มาด้วยนะคะ หลังจากนี้ไป ไปแสดงบทบาทส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เป็นอย่างไรกันบ้างคะ หลังจากที่เด็ก ๆ แสดงมีความสุขจังเลยค่ะครุฝ้าย</w:t>
      </w:r>
    </w:p>
    <w:p>
      <w:pPr>
        <w:pStyle w:val="BodyText"/>
      </w:pPr>
      <w:r>
        <w:t xml:space="preserve">(คุณครูณัฐทิยา) ดุมีความสุขสรุปบทเรียนของเรากันดีกว่านะคะ บิดามารดาของเราเป็นผู้มีพระคุณ ค่ะ บทเรียนครั้งต่อไปล่ะคะ</w:t>
      </w:r>
    </w:p>
    <w:p>
      <w:pPr>
        <w:pStyle w:val="BodyText"/>
      </w:pPr>
      <w:r>
        <w:t xml:space="preserve">(คุณครูณัฐทิยา) สำหรับบทเรียนในครั้งต่อไปนะคะ ค่ะ สามารถที่จะดาวโหลดได้ที่.ac.th นะคะ ขอฝากอีก 1 อย่างค่ะ เดี๋ยวให้เด็ก ๆ ไปคิดด้วยนะคะ สัปดาห์หน้านะคะ คุณครูจะให้ตอบคนละ 2 ข้อค่ะ วันนี้ครูนกและครูฝ้ายขอลาไปก่อน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การงานอาชีพ ป. 4 หน่วยที่ 2) 1. มารยาทในการต้อนรับบิดามารดาหรือผู้ปกครองในโอกาสต่าง ๆ 21 ก.ค. 64 (มีใบงาน และใบความรู้) ปลา ภูมิ ฟารุต</dc:title>
  <dc:creator/>
  <cp:keywords/>
  <dcterms:created xsi:type="dcterms:W3CDTF">2022-09-20T03:55:49Z</dcterms:created>
  <dcterms:modified xsi:type="dcterms:W3CDTF">2022-09-20T03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กันยายน 2565 เวลา 09.00 น.</vt:lpwstr>
  </property>
  <property fmtid="{D5CDD505-2E9C-101B-9397-08002B2CF9AE}" pid="3" name="subtitle">
    <vt:lpwstr/>
  </property>
</Properties>
</file>